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D51E52" w14:textId="77777777" w:rsidR="00B234DB" w:rsidRPr="008A0539" w:rsidRDefault="00B234DB" w:rsidP="00B234DB">
      <w:pPr>
        <w:jc w:val="center"/>
        <w:rPr>
          <w:b/>
          <w:sz w:val="32"/>
          <w:szCs w:val="32"/>
        </w:rPr>
      </w:pPr>
      <w:r w:rsidRPr="008A0539">
        <w:rPr>
          <w:b/>
          <w:sz w:val="32"/>
          <w:szCs w:val="32"/>
        </w:rPr>
        <w:t>COVERED EXPENSES FOR ALABAMA HOSA</w:t>
      </w:r>
    </w:p>
    <w:p w14:paraId="58F8FF83" w14:textId="77777777" w:rsidR="00B234DB" w:rsidRDefault="00B234DB" w:rsidP="00B234DB">
      <w:pPr>
        <w:jc w:val="center"/>
      </w:pPr>
      <w:r>
        <w:t>(See Executive Committee Required Dates form for dates and locations)</w:t>
      </w:r>
    </w:p>
    <w:p w14:paraId="636F289E" w14:textId="77777777" w:rsidR="00B234DB" w:rsidRPr="00E07FCA" w:rsidRDefault="00B234DB" w:rsidP="00542040">
      <w:pPr>
        <w:rPr>
          <w:sz w:val="10"/>
        </w:rPr>
      </w:pPr>
    </w:p>
    <w:p w14:paraId="3A76220C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Governor’s Proclamation Signing  </w:t>
      </w:r>
    </w:p>
    <w:p w14:paraId="6104E85F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14535F54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Officers are to wear HOSA uniform (Girls need to coordinate skirt or slacks)</w:t>
      </w:r>
    </w:p>
    <w:p w14:paraId="5D7CD2AF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ileage to and from Montgomery will be reimbursed to Advisor</w:t>
      </w:r>
    </w:p>
    <w:p w14:paraId="18AB741F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eal expenses will be reimbursed for the Officer and Advisor (receipts required)</w:t>
      </w:r>
    </w:p>
    <w:p w14:paraId="049275FF" w14:textId="77777777" w:rsidR="00542040" w:rsidRPr="008A0539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Be prepared with change for metered parking</w:t>
      </w:r>
    </w:p>
    <w:p w14:paraId="01C57BFA" w14:textId="77777777" w:rsidR="00B234DB" w:rsidRPr="008A0539" w:rsidRDefault="00542040" w:rsidP="00B234DB">
      <w:pPr>
        <w:rPr>
          <w:b/>
        </w:rPr>
      </w:pPr>
      <w:r w:rsidRPr="008A0539">
        <w:rPr>
          <w:b/>
        </w:rPr>
        <w:t xml:space="preserve">Executive Committee Meetings </w:t>
      </w:r>
    </w:p>
    <w:p w14:paraId="1031CC1D" w14:textId="77777777" w:rsidR="00542040" w:rsidRPr="009A3852" w:rsidRDefault="00542040" w:rsidP="00B234DB">
      <w:pPr>
        <w:pStyle w:val="ListParagraph"/>
        <w:numPr>
          <w:ilvl w:val="0"/>
          <w:numId w:val="7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6170210B" w14:textId="77777777"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 xml:space="preserve">Officers are to wear your </w:t>
      </w:r>
      <w:r w:rsidR="00B234DB" w:rsidRPr="009A3852">
        <w:rPr>
          <w:sz w:val="20"/>
        </w:rPr>
        <w:t>polo and khakis (coordinate with each other), advisors dress casual</w:t>
      </w:r>
      <w:r w:rsidRPr="009A3852">
        <w:rPr>
          <w:sz w:val="20"/>
        </w:rPr>
        <w:t xml:space="preserve"> </w:t>
      </w:r>
    </w:p>
    <w:p w14:paraId="25B08FCB" w14:textId="77777777"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ileage to and from Montgomery will be reimbursed to the Advisor</w:t>
      </w:r>
    </w:p>
    <w:p w14:paraId="01892EB3" w14:textId="77777777" w:rsidR="00542040" w:rsidRPr="008A0539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eal expenses will be reimbursed for the Officer and the Advisor (receipts required)</w:t>
      </w:r>
    </w:p>
    <w:p w14:paraId="06D1353D" w14:textId="77777777" w:rsidR="00542040" w:rsidRPr="008A0539" w:rsidRDefault="00B234DB" w:rsidP="00542040">
      <w:pPr>
        <w:rPr>
          <w:b/>
        </w:rPr>
      </w:pPr>
      <w:r w:rsidRPr="008A0539">
        <w:rPr>
          <w:b/>
        </w:rPr>
        <w:t>CTE Leadership Summit (Officer Training)</w:t>
      </w:r>
    </w:p>
    <w:p w14:paraId="22F41F15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0A593745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s should pack HOSA Uniform, HOSA polo</w:t>
      </w:r>
      <w:r w:rsidR="00B234DB" w:rsidRPr="009A3852">
        <w:rPr>
          <w:sz w:val="20"/>
        </w:rPr>
        <w:t>s</w:t>
      </w:r>
      <w:r w:rsidRPr="009A3852">
        <w:rPr>
          <w:sz w:val="20"/>
        </w:rPr>
        <w:t>, HOSA SLC t-shirt, khakis, and appropriate casual attire</w:t>
      </w:r>
    </w:p>
    <w:p w14:paraId="1BAA0A9A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Advisors need business casual attire</w:t>
      </w:r>
    </w:p>
    <w:p w14:paraId="65657E70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Mileage to and from </w:t>
      </w:r>
      <w:r w:rsidR="00B234DB" w:rsidRPr="009A3852">
        <w:rPr>
          <w:sz w:val="20"/>
        </w:rPr>
        <w:t>the CTE Leadership Summit</w:t>
      </w:r>
      <w:r w:rsidRPr="009A3852">
        <w:rPr>
          <w:sz w:val="20"/>
        </w:rPr>
        <w:t xml:space="preserve"> will be reimbursed to the Advisor</w:t>
      </w:r>
    </w:p>
    <w:p w14:paraId="01B071A2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Hotel and meals will be paid for both the Officer and Advisor</w:t>
      </w:r>
    </w:p>
    <w:p w14:paraId="69041509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B234DB" w:rsidRPr="009A3852">
        <w:rPr>
          <w:sz w:val="20"/>
        </w:rPr>
        <w:t>(</w:t>
      </w:r>
      <w:r w:rsidRPr="009A3852">
        <w:rPr>
          <w:sz w:val="20"/>
        </w:rPr>
        <w:t>s</w:t>
      </w:r>
      <w:r w:rsidR="00B234DB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B234DB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14:paraId="5CA7FB86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The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may be asked to room with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from another CTSO</w:t>
      </w:r>
      <w:r w:rsidR="00B234DB" w:rsidRPr="009A3852">
        <w:rPr>
          <w:sz w:val="20"/>
        </w:rPr>
        <w:t xml:space="preserve"> if there is only one in their room</w:t>
      </w:r>
    </w:p>
    <w:p w14:paraId="33691AD3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FOUR individual rooms for the Advisors</w:t>
      </w:r>
    </w:p>
    <w:p w14:paraId="6236CDA4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The Officers will attend interactive training sessions on leadership, speaking skills, etiquette and group activities</w:t>
      </w:r>
    </w:p>
    <w:p w14:paraId="6B7C073C" w14:textId="77777777" w:rsidR="00542040" w:rsidRPr="008A0539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The Advisors will work with me on other projects (i.e., prepping bags for Summer Conference) </w:t>
      </w:r>
    </w:p>
    <w:p w14:paraId="102E6FE7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International Leadership Conference </w:t>
      </w:r>
    </w:p>
    <w:p w14:paraId="6087A1FF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4E5E8C80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Grants will be requested (1,000 dollars for each officer and 1,200 dollars for each advisor)</w:t>
      </w:r>
    </w:p>
    <w:p w14:paraId="1C40F4AD" w14:textId="17BD4998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 xml:space="preserve">200 dollars will be provided for each officer and advisor for food while at ILC </w:t>
      </w:r>
    </w:p>
    <w:p w14:paraId="02F75317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 xml:space="preserve">Any additional </w:t>
      </w:r>
      <w:r w:rsidR="00251C16" w:rsidRPr="009A3852">
        <w:rPr>
          <w:sz w:val="20"/>
        </w:rPr>
        <w:t xml:space="preserve">registration, workshop, and </w:t>
      </w:r>
      <w:r w:rsidRPr="009A3852">
        <w:rPr>
          <w:sz w:val="20"/>
        </w:rPr>
        <w:t>travel expenses will be paid for the Officer (receipts required)</w:t>
      </w:r>
    </w:p>
    <w:p w14:paraId="653B3C58" w14:textId="77777777" w:rsidR="00542040" w:rsidRPr="008A0539" w:rsidRDefault="00251C16" w:rsidP="00542040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HOSA uniform, khakis, polos, and HOSA SLC t-shirts will be required for the Officers</w:t>
      </w:r>
    </w:p>
    <w:p w14:paraId="2C86F582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ALACTE Summer Conference </w:t>
      </w:r>
    </w:p>
    <w:p w14:paraId="5085382B" w14:textId="77777777" w:rsidR="00542040" w:rsidRDefault="00096923" w:rsidP="008A0539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Officer and Advisor must attend</w:t>
      </w:r>
    </w:p>
    <w:p w14:paraId="21C8AF73" w14:textId="77777777" w:rsidR="008A0539" w:rsidRPr="008A0539" w:rsidRDefault="008A0539" w:rsidP="008A0539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Exact time frame of attendance at conference is to be determined per year</w:t>
      </w:r>
    </w:p>
    <w:p w14:paraId="2AFFA2D9" w14:textId="77777777" w:rsidR="00542040" w:rsidRPr="009A3852" w:rsidRDefault="008A0539" w:rsidP="00542040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If officer is more than 100 miles away from conference,</w:t>
      </w:r>
      <w:r w:rsidR="00542040" w:rsidRPr="009A3852">
        <w:rPr>
          <w:sz w:val="20"/>
        </w:rPr>
        <w:t xml:space="preserve"> hotel will be paid or reimbursed by Alabama HOSA (receipts </w:t>
      </w:r>
      <w:r w:rsidR="00B234DB" w:rsidRPr="009A3852">
        <w:rPr>
          <w:sz w:val="20"/>
        </w:rPr>
        <w:t>required</w:t>
      </w:r>
      <w:r w:rsidR="00542040" w:rsidRPr="009A3852">
        <w:rPr>
          <w:sz w:val="20"/>
        </w:rPr>
        <w:t>)</w:t>
      </w:r>
    </w:p>
    <w:p w14:paraId="2C173108" w14:textId="77777777" w:rsidR="00542040" w:rsidRDefault="008A0539" w:rsidP="00542040">
      <w:pPr>
        <w:pStyle w:val="ListParagraph"/>
        <w:numPr>
          <w:ilvl w:val="1"/>
          <w:numId w:val="4"/>
        </w:numPr>
        <w:rPr>
          <w:sz w:val="20"/>
        </w:rPr>
      </w:pPr>
      <w:r>
        <w:rPr>
          <w:sz w:val="20"/>
        </w:rPr>
        <w:t>Officers</w:t>
      </w:r>
      <w:r w:rsidR="00542040" w:rsidRPr="009A3852">
        <w:rPr>
          <w:sz w:val="20"/>
        </w:rPr>
        <w:t xml:space="preserve"> may be asked to room with other CTSO officers</w:t>
      </w:r>
    </w:p>
    <w:p w14:paraId="10C0BD5A" w14:textId="77777777" w:rsidR="008A0539" w:rsidRPr="008A0539" w:rsidRDefault="008A0539" w:rsidP="008A0539">
      <w:pPr>
        <w:pStyle w:val="ListParagraph"/>
        <w:numPr>
          <w:ilvl w:val="1"/>
          <w:numId w:val="4"/>
        </w:numPr>
        <w:rPr>
          <w:sz w:val="20"/>
        </w:rPr>
      </w:pPr>
      <w:r>
        <w:rPr>
          <w:sz w:val="20"/>
        </w:rPr>
        <w:t>Meal expenses will be reimbursed (receipts required)</w:t>
      </w:r>
    </w:p>
    <w:p w14:paraId="4D2CD713" w14:textId="77777777"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HOSA Uniform, HOSA polo and khakis will be required for the Officer</w:t>
      </w:r>
    </w:p>
    <w:p w14:paraId="4C43C247" w14:textId="77777777" w:rsidR="00542040" w:rsidRPr="00DA5462" w:rsidRDefault="00542040" w:rsidP="00542040">
      <w:pPr>
        <w:pStyle w:val="ListParagraph"/>
        <w:numPr>
          <w:ilvl w:val="0"/>
          <w:numId w:val="4"/>
        </w:numPr>
      </w:pPr>
      <w:r w:rsidRPr="009A3852">
        <w:rPr>
          <w:sz w:val="20"/>
        </w:rPr>
        <w:t>Plan to attend General Session, greet guests and assist with other activities as needed</w:t>
      </w:r>
    </w:p>
    <w:p w14:paraId="5E80F77B" w14:textId="77777777" w:rsidR="00DA5462" w:rsidRDefault="00DA5462" w:rsidP="00DA5462">
      <w:pPr>
        <w:rPr>
          <w:b/>
        </w:rPr>
      </w:pPr>
      <w:r>
        <w:rPr>
          <w:b/>
        </w:rPr>
        <w:t>Washington Leadership Academy</w:t>
      </w:r>
    </w:p>
    <w:p w14:paraId="14A313C9" w14:textId="77777777" w:rsidR="00DA5462" w:rsidRP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DA5462">
        <w:rPr>
          <w:sz w:val="20"/>
          <w:szCs w:val="20"/>
        </w:rPr>
        <w:t>President &amp; 1</w:t>
      </w:r>
      <w:r w:rsidRPr="00DA5462">
        <w:rPr>
          <w:sz w:val="20"/>
          <w:szCs w:val="20"/>
          <w:vertAlign w:val="superscript"/>
        </w:rPr>
        <w:t>st</w:t>
      </w:r>
      <w:r w:rsidRPr="00DA5462">
        <w:rPr>
          <w:sz w:val="20"/>
          <w:szCs w:val="20"/>
        </w:rPr>
        <w:t xml:space="preserve"> Vice President and their advisors will attend pending funds available</w:t>
      </w:r>
    </w:p>
    <w:p w14:paraId="4F3AC14A" w14:textId="77777777" w:rsidR="00DA5462" w:rsidRDefault="00DA5462" w:rsidP="00DA5462">
      <w:pPr>
        <w:pStyle w:val="ListParagraph"/>
        <w:numPr>
          <w:ilvl w:val="0"/>
          <w:numId w:val="9"/>
        </w:numPr>
        <w:rPr>
          <w:sz w:val="20"/>
        </w:rPr>
      </w:pPr>
      <w:r w:rsidRPr="009A3852">
        <w:rPr>
          <w:sz w:val="20"/>
        </w:rPr>
        <w:t>Officers should pack HOSA Uniform, HOSA polos, HOSA SLC t-shirt, khakis, and appropriate casual attire</w:t>
      </w:r>
    </w:p>
    <w:p w14:paraId="1C16015C" w14:textId="77777777" w:rsidR="00AF0014" w:rsidRPr="009A3852" w:rsidRDefault="00AF0014" w:rsidP="00DA5462">
      <w:pPr>
        <w:pStyle w:val="ListParagraph"/>
        <w:numPr>
          <w:ilvl w:val="0"/>
          <w:numId w:val="9"/>
        </w:numPr>
        <w:rPr>
          <w:sz w:val="20"/>
        </w:rPr>
      </w:pPr>
      <w:r>
        <w:rPr>
          <w:sz w:val="20"/>
        </w:rPr>
        <w:t>Advisors need business attire &amp; business casual attire</w:t>
      </w:r>
    </w:p>
    <w:p w14:paraId="133EF938" w14:textId="77777777" w:rsid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DA5462">
        <w:rPr>
          <w:sz w:val="20"/>
          <w:szCs w:val="20"/>
        </w:rPr>
        <w:t>Registration</w:t>
      </w:r>
      <w:r>
        <w:rPr>
          <w:sz w:val="20"/>
          <w:szCs w:val="20"/>
        </w:rPr>
        <w:t>, hotel, &amp; airfare will be covered by AL HOSA</w:t>
      </w:r>
    </w:p>
    <w:p w14:paraId="71EBA82A" w14:textId="77777777" w:rsidR="00DA5462" w:rsidRP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Meals are furnished with registration fee</w:t>
      </w:r>
    </w:p>
    <w:p w14:paraId="789F56C1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Joint Leadership Development Conference (JLDC) </w:t>
      </w:r>
    </w:p>
    <w:p w14:paraId="13D021ED" w14:textId="77777777"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32B245A8" w14:textId="77777777"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HOSA Uniform, HOSA polo and khakis will be required for the Officers</w:t>
      </w:r>
    </w:p>
    <w:p w14:paraId="7C271F96" w14:textId="77777777" w:rsidR="00542040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</w:t>
      </w:r>
      <w:r w:rsidR="00E97308">
        <w:rPr>
          <w:sz w:val="20"/>
        </w:rPr>
        <w:t xml:space="preserve"> &amp; Advisor</w:t>
      </w:r>
      <w:r w:rsidRPr="009A3852">
        <w:rPr>
          <w:sz w:val="20"/>
        </w:rPr>
        <w:t xml:space="preserve"> registration, hotel, and meals will be paid </w:t>
      </w:r>
      <w:r w:rsidR="00AB43E1">
        <w:rPr>
          <w:sz w:val="20"/>
        </w:rPr>
        <w:t xml:space="preserve">or reimbursed </w:t>
      </w:r>
      <w:r w:rsidRPr="009A3852">
        <w:rPr>
          <w:sz w:val="20"/>
        </w:rPr>
        <w:t>by Alabama HOSA</w:t>
      </w:r>
    </w:p>
    <w:p w14:paraId="03F3AA5E" w14:textId="77777777" w:rsidR="00542040" w:rsidRPr="008A0539" w:rsidRDefault="00E07FCA" w:rsidP="00542040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State Advisor expenses, over and above normal expenses to bring students, will be covered</w:t>
      </w:r>
    </w:p>
    <w:p w14:paraId="35DB88C7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HOSA State Leadership Conference (SLC) </w:t>
      </w:r>
    </w:p>
    <w:p w14:paraId="421B0FB6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233695A8" w14:textId="77777777"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HOSA Uniform, HOSA polo and khakis will be needed by the Officer</w:t>
      </w:r>
      <w:r w:rsidR="00251C16" w:rsidRPr="009A3852">
        <w:rPr>
          <w:sz w:val="20"/>
        </w:rPr>
        <w:t>s</w:t>
      </w:r>
    </w:p>
    <w:p w14:paraId="00180E06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Registration, hotel and meals will be provided or reimbursed by Alabama HOSA for Officers</w:t>
      </w:r>
    </w:p>
    <w:p w14:paraId="35DEB44D" w14:textId="77777777" w:rsidR="00542040" w:rsidRPr="009A3852" w:rsidRDefault="00542040" w:rsidP="00542040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lastRenderedPageBreak/>
        <w:t>I will reserve ONE room for the female officer</w:t>
      </w:r>
      <w:r w:rsidR="00251C16" w:rsidRPr="009A3852">
        <w:rPr>
          <w:sz w:val="20"/>
        </w:rPr>
        <w:t>(</w:t>
      </w:r>
      <w:r w:rsidRPr="009A3852">
        <w:rPr>
          <w:sz w:val="20"/>
        </w:rPr>
        <w:t>s</w:t>
      </w:r>
      <w:r w:rsidR="00251C16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251C16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14:paraId="3BB7C9B0" w14:textId="77777777" w:rsidR="008A0539" w:rsidRPr="008A0539" w:rsidRDefault="00251C16" w:rsidP="008A0539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t>If the Officer</w:t>
      </w:r>
      <w:r w:rsidR="008A0539">
        <w:rPr>
          <w:sz w:val="20"/>
        </w:rPr>
        <w:t>’</w:t>
      </w:r>
      <w:r w:rsidRPr="009A3852">
        <w:rPr>
          <w:sz w:val="20"/>
        </w:rPr>
        <w:t xml:space="preserve">s school is over </w:t>
      </w:r>
      <w:r w:rsidR="008A0539">
        <w:rPr>
          <w:sz w:val="20"/>
        </w:rPr>
        <w:t>100 miles</w:t>
      </w:r>
      <w:r w:rsidRPr="009A3852">
        <w:rPr>
          <w:sz w:val="20"/>
        </w:rPr>
        <w:t xml:space="preserve"> from the conference location, an additional night will be covered</w:t>
      </w:r>
      <w:r w:rsidR="008A0539">
        <w:rPr>
          <w:sz w:val="20"/>
        </w:rPr>
        <w:t xml:space="preserve"> for the advisor and officer</w:t>
      </w:r>
    </w:p>
    <w:p w14:paraId="14C132A4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First day consists of unloading supplies, preparing registration packets, conference center set up and rehearsals</w:t>
      </w:r>
    </w:p>
    <w:sectPr w:rsidR="00542040" w:rsidRPr="009A3852" w:rsidSect="00542040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9B2057" w14:textId="77777777" w:rsidR="000870AA" w:rsidRDefault="000870AA" w:rsidP="0068315D">
      <w:r>
        <w:separator/>
      </w:r>
    </w:p>
  </w:endnote>
  <w:endnote w:type="continuationSeparator" w:id="0">
    <w:p w14:paraId="35EB2F58" w14:textId="77777777" w:rsidR="000870AA" w:rsidRDefault="000870AA" w:rsidP="0068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4E262" w14:textId="661A5D3D" w:rsidR="0068315D" w:rsidRDefault="0068315D">
    <w:pPr>
      <w:pStyle w:val="Footer"/>
    </w:pPr>
    <w:r>
      <w:tab/>
    </w:r>
    <w:r>
      <w:tab/>
      <w:t xml:space="preserve">  REVISED </w:t>
    </w:r>
    <w:r w:rsidR="009A119B">
      <w:t>08/18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1F5961" w14:textId="77777777" w:rsidR="000870AA" w:rsidRDefault="000870AA" w:rsidP="0068315D">
      <w:r>
        <w:separator/>
      </w:r>
    </w:p>
  </w:footnote>
  <w:footnote w:type="continuationSeparator" w:id="0">
    <w:p w14:paraId="1C7F0C7D" w14:textId="77777777" w:rsidR="000870AA" w:rsidRDefault="000870AA" w:rsidP="006831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23DB7"/>
    <w:multiLevelType w:val="hybridMultilevel"/>
    <w:tmpl w:val="BC2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32827"/>
    <w:multiLevelType w:val="hybridMultilevel"/>
    <w:tmpl w:val="4C9EB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01FCC"/>
    <w:multiLevelType w:val="hybridMultilevel"/>
    <w:tmpl w:val="1B2A9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B1B65"/>
    <w:multiLevelType w:val="hybridMultilevel"/>
    <w:tmpl w:val="360A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835341"/>
    <w:multiLevelType w:val="hybridMultilevel"/>
    <w:tmpl w:val="6E34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658D1"/>
    <w:multiLevelType w:val="hybridMultilevel"/>
    <w:tmpl w:val="A1B41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5B3FAC"/>
    <w:multiLevelType w:val="hybridMultilevel"/>
    <w:tmpl w:val="E614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DD1C51"/>
    <w:multiLevelType w:val="hybridMultilevel"/>
    <w:tmpl w:val="E9A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E379EB"/>
    <w:multiLevelType w:val="hybridMultilevel"/>
    <w:tmpl w:val="0D561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wMLE0MzMzNDc1NjRW0lEKTi0uzszPAykwrAUAHYRpqSwAAAA="/>
  </w:docVars>
  <w:rsids>
    <w:rsidRoot w:val="008E7048"/>
    <w:rsid w:val="000870AA"/>
    <w:rsid w:val="00096923"/>
    <w:rsid w:val="00096C83"/>
    <w:rsid w:val="001F3C5A"/>
    <w:rsid w:val="00251C16"/>
    <w:rsid w:val="00392340"/>
    <w:rsid w:val="004D2091"/>
    <w:rsid w:val="00542040"/>
    <w:rsid w:val="0068315D"/>
    <w:rsid w:val="008A0539"/>
    <w:rsid w:val="008E7048"/>
    <w:rsid w:val="009A119B"/>
    <w:rsid w:val="009A3852"/>
    <w:rsid w:val="00A318E5"/>
    <w:rsid w:val="00A770FF"/>
    <w:rsid w:val="00A847AA"/>
    <w:rsid w:val="00AB43E1"/>
    <w:rsid w:val="00AF0014"/>
    <w:rsid w:val="00B234DB"/>
    <w:rsid w:val="00C617C2"/>
    <w:rsid w:val="00DA5462"/>
    <w:rsid w:val="00E07FCA"/>
    <w:rsid w:val="00E97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39E87"/>
  <w15:chartTrackingRefBased/>
  <w15:docId w15:val="{64B28209-A4FB-48E0-B730-D54D67B5A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04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4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34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4D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31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15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831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15D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56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C1335E-E0E4-4B8E-869E-B5321FE4C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39C819-491E-46CD-9915-013AC9E559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A5CAF7-BB79-4AF1-88DD-4913716675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</cp:revision>
  <cp:lastPrinted>2019-09-17T14:37:00Z</cp:lastPrinted>
  <dcterms:created xsi:type="dcterms:W3CDTF">2020-08-18T20:42:00Z</dcterms:created>
  <dcterms:modified xsi:type="dcterms:W3CDTF">2020-08-18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